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045030" w14:textId="77777777" w:rsidR="0014591A" w:rsidRDefault="0014591A">
      <w:pPr>
        <w:rPr>
          <w:rtl/>
        </w:rPr>
      </w:pPr>
    </w:p>
    <w:p w14:paraId="19851FA0" w14:textId="77777777" w:rsidR="00C941AB" w:rsidRPr="00A02475" w:rsidRDefault="00A02475" w:rsidP="00A02475">
      <w:pPr>
        <w:jc w:val="center"/>
        <w:rPr>
          <w:rFonts w:ascii="IranNastaliq" w:hAnsi="IranNastaliq" w:cs="IranNastaliq"/>
          <w:sz w:val="40"/>
          <w:szCs w:val="40"/>
          <w:rtl/>
        </w:rPr>
      </w:pPr>
      <w:r w:rsidRPr="00A02475">
        <w:rPr>
          <w:rFonts w:ascii="IranNastaliq" w:hAnsi="IranNastaliq" w:cs="IranNastaliq"/>
          <w:sz w:val="40"/>
          <w:szCs w:val="40"/>
          <w:rtl/>
        </w:rPr>
        <w:t>بسمه تعالی</w:t>
      </w:r>
    </w:p>
    <w:p w14:paraId="231AFCF7" w14:textId="77777777" w:rsidR="00A02475" w:rsidRDefault="00A02475" w:rsidP="00A02475">
      <w:pPr>
        <w:jc w:val="center"/>
        <w:rPr>
          <w:rtl/>
        </w:rPr>
      </w:pPr>
      <w:r>
        <w:rPr>
          <w:noProof/>
          <w:rtl/>
        </w:rPr>
        <w:drawing>
          <wp:anchor distT="0" distB="0" distL="114300" distR="114300" simplePos="0" relativeHeight="251661312" behindDoc="1" locked="0" layoutInCell="1" allowOverlap="1" wp14:anchorId="1832385F" wp14:editId="59A94E94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833755" cy="701675"/>
            <wp:effectExtent l="0" t="0" r="4445" b="3175"/>
            <wp:wrapTight wrapText="bothSides">
              <wp:wrapPolygon edited="0">
                <wp:start x="0" y="0"/>
                <wp:lineTo x="0" y="21111"/>
                <wp:lineTo x="21222" y="21111"/>
                <wp:lineTo x="212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755" cy="70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676047" w14:textId="77777777" w:rsidR="00A02475" w:rsidRDefault="00A02475">
      <w:pPr>
        <w:rPr>
          <w:rtl/>
        </w:rPr>
      </w:pPr>
    </w:p>
    <w:p w14:paraId="61E567BF" w14:textId="77777777" w:rsidR="00A02475" w:rsidRDefault="00A02475">
      <w:pPr>
        <w:rPr>
          <w:rtl/>
        </w:rPr>
      </w:pPr>
    </w:p>
    <w:p w14:paraId="38C9F011" w14:textId="77777777" w:rsidR="00A02475" w:rsidRPr="00A02475" w:rsidRDefault="00A02475" w:rsidP="00A02475">
      <w:pPr>
        <w:pStyle w:val="Title"/>
        <w:rPr>
          <w:rFonts w:ascii="IranNastaliq" w:hAnsi="IranNastaliq" w:cs="IranNastaliq"/>
          <w:b w:val="0"/>
          <w:bCs w:val="0"/>
          <w:sz w:val="26"/>
          <w:szCs w:val="26"/>
          <w:rtl/>
        </w:rPr>
      </w:pPr>
      <w:r w:rsidRPr="00A02475">
        <w:rPr>
          <w:rFonts w:ascii="IranNastaliq" w:hAnsi="IranNastaliq" w:cs="IranNastaliq"/>
          <w:b w:val="0"/>
          <w:bCs w:val="0"/>
          <w:sz w:val="26"/>
          <w:szCs w:val="26"/>
          <w:rtl/>
        </w:rPr>
        <w:t>دانشگاه علوم پزشكي و خدمات بهداشتي درماني استان همدان</w:t>
      </w:r>
    </w:p>
    <w:p w14:paraId="360B824F" w14:textId="77777777" w:rsidR="00A02475" w:rsidRPr="00A02475" w:rsidRDefault="00A02475" w:rsidP="00A02475">
      <w:pPr>
        <w:pStyle w:val="Heading5"/>
        <w:jc w:val="center"/>
        <w:rPr>
          <w:rFonts w:ascii="IranNastaliq" w:hAnsi="IranNastaliq" w:cs="IranNastaliq"/>
          <w:sz w:val="26"/>
          <w:szCs w:val="26"/>
          <w:rtl/>
        </w:rPr>
      </w:pPr>
      <w:r w:rsidRPr="00A02475">
        <w:rPr>
          <w:rFonts w:ascii="IranNastaliq" w:hAnsi="IranNastaliq" w:cs="IranNastaliq"/>
          <w:sz w:val="26"/>
          <w:szCs w:val="26"/>
          <w:rtl/>
        </w:rPr>
        <w:t>معاونت  آموزشي</w:t>
      </w: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 xml:space="preserve"> دانشگاه</w:t>
      </w:r>
    </w:p>
    <w:p w14:paraId="7292EB23" w14:textId="77777777" w:rsidR="00A02475" w:rsidRDefault="00A02475" w:rsidP="00A02475">
      <w:pPr>
        <w:jc w:val="center"/>
        <w:rPr>
          <w:rFonts w:ascii="IranNastaliq" w:hAnsi="IranNastaliq" w:cs="IranNastaliq"/>
          <w:rtl/>
        </w:rPr>
      </w:pPr>
      <w:r w:rsidRPr="00A02475">
        <w:rPr>
          <w:rFonts w:ascii="IranNastaliq" w:hAnsi="IranNastaliq" w:cs="IranNastaliq"/>
          <w:b/>
          <w:bCs/>
          <w:sz w:val="26"/>
          <w:szCs w:val="26"/>
          <w:rtl/>
        </w:rPr>
        <w:t>مركز مطالعات و توسعه آموزش علوم پزشکی</w:t>
      </w:r>
    </w:p>
    <w:p w14:paraId="095380C6" w14:textId="77777777" w:rsidR="00A02475" w:rsidRPr="00A02475" w:rsidRDefault="00A02475" w:rsidP="00A712C9">
      <w:pPr>
        <w:jc w:val="center"/>
        <w:rPr>
          <w:rFonts w:ascii="IranNastaliq" w:hAnsi="IranNastaliq" w:cs="IranNastaliq"/>
          <w:rtl/>
        </w:rPr>
      </w:pPr>
      <w:r w:rsidRPr="003B2856">
        <w:rPr>
          <w:rFonts w:cs="Titr"/>
          <w:sz w:val="32"/>
          <w:szCs w:val="32"/>
          <w:bdr w:val="thinThickThinSmallGap" w:sz="24" w:space="0" w:color="auto"/>
          <w:rtl/>
        </w:rPr>
        <w:t>فرم</w:t>
      </w:r>
      <w:r w:rsidRPr="003B2856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 طرح </w:t>
      </w:r>
      <w:r w:rsidR="00A712C9">
        <w:rPr>
          <w:rFonts w:cs="Titr" w:hint="cs"/>
          <w:sz w:val="32"/>
          <w:szCs w:val="32"/>
          <w:bdr w:val="thinThickThinSmallGap" w:sz="24" w:space="0" w:color="auto"/>
          <w:rtl/>
        </w:rPr>
        <w:t>دوره</w:t>
      </w:r>
      <w:r w:rsidRPr="003B2856">
        <w:rPr>
          <w:rFonts w:cs="Titr" w:hint="cs"/>
          <w:sz w:val="32"/>
          <w:szCs w:val="32"/>
          <w:bdr w:val="thinThickThinSmallGap" w:sz="24" w:space="0" w:color="auto"/>
          <w:rtl/>
        </w:rPr>
        <w:t xml:space="preserve"> </w:t>
      </w:r>
      <w:r w:rsidRPr="00A02475">
        <w:rPr>
          <w:rFonts w:cs="B Titr" w:hint="cs"/>
          <w:sz w:val="32"/>
          <w:szCs w:val="32"/>
          <w:bdr w:val="thinThickThinSmallGap" w:sz="24" w:space="0" w:color="auto"/>
          <w:rtl/>
        </w:rPr>
        <w:t>پایه</w:t>
      </w:r>
    </w:p>
    <w:p w14:paraId="637FE480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  <w:r w:rsidRPr="00C21148">
        <w:rPr>
          <w:rFonts w:ascii="IranNastaliq" w:hAnsi="IranNastaliq" w:cs="B Nazanin"/>
          <w:rtl/>
          <w:lang w:bidi="ar-SA"/>
        </w:rPr>
        <w:t xml:space="preserve">همكار محترم . . . . . . . . . </w:t>
      </w:r>
    </w:p>
    <w:p w14:paraId="3C6DE1A9" w14:textId="77777777" w:rsidR="00C21148" w:rsidRPr="00C21148" w:rsidRDefault="00C21148" w:rsidP="00C21148">
      <w:pPr>
        <w:rPr>
          <w:rFonts w:ascii="IranNastaliq" w:hAnsi="IranNastaliq" w:cs="B Nazanin"/>
          <w:rtl/>
          <w:lang w:bidi="ar-SA"/>
        </w:rPr>
      </w:pPr>
    </w:p>
    <w:p w14:paraId="5E76DE18" w14:textId="77777777" w:rsidR="00C21148" w:rsidRPr="00C21148" w:rsidRDefault="0072016C" w:rsidP="00CE6A8E">
      <w:pPr>
        <w:rPr>
          <w:rFonts w:ascii="IranNastaliq" w:hAnsi="IranNastaliq" w:cs="B Nazanin"/>
          <w:rtl/>
          <w:lang w:bidi="ar-SA"/>
        </w:rPr>
      </w:pPr>
      <w:r>
        <w:rPr>
          <w:rFonts w:ascii="IranNastaliq" w:hAnsi="IranNastaliq" w:cs="B Nazanin" w:hint="cs"/>
          <w:rtl/>
          <w:lang w:bidi="ar-SA"/>
        </w:rPr>
        <w:t xml:space="preserve">از آنجایی که فرآیند یاددهی- یادگیری پروسه ای است که رسیدن به اهداف آن بدون برنامه ریزی امکان پذیر نیست. لذا تدوین </w:t>
      </w:r>
      <w:r w:rsidR="00C21148" w:rsidRPr="00C21148">
        <w:rPr>
          <w:rFonts w:ascii="IranNastaliq" w:hAnsi="IranNastaliq" w:cs="B Nazanin"/>
          <w:rtl/>
          <w:lang w:bidi="ar-SA"/>
        </w:rPr>
        <w:t xml:space="preserve">طرح </w:t>
      </w:r>
      <w:r w:rsidR="007C4AC6">
        <w:rPr>
          <w:rFonts w:ascii="IranNastaliq" w:hAnsi="IranNastaliq" w:cs="B Nazanin" w:hint="cs"/>
          <w:rtl/>
          <w:lang w:bidi="ar-SA"/>
        </w:rPr>
        <w:t>دوره</w:t>
      </w:r>
      <w:r w:rsidR="00C21148" w:rsidRPr="00C21148">
        <w:rPr>
          <w:rFonts w:ascii="IranNastaliq" w:hAnsi="IranNastaliq" w:cs="B Nazanin"/>
          <w:rtl/>
          <w:lang w:bidi="ar-SA"/>
        </w:rPr>
        <w:t xml:space="preserve"> در آغاز فرآیند آموزش (به عنوان </w:t>
      </w:r>
      <w:r w:rsidR="007C4AC6">
        <w:rPr>
          <w:rFonts w:ascii="IranNastaliq" w:hAnsi="IranNastaliq" w:cs="B Nazanin" w:hint="cs"/>
          <w:rtl/>
          <w:lang w:bidi="ar-SA"/>
        </w:rPr>
        <w:t>نقشه و راهنمای تدریس</w:t>
      </w:r>
      <w:r w:rsidR="00B51384">
        <w:rPr>
          <w:rFonts w:ascii="IranNastaliq" w:hAnsi="IranNastaliq" w:cs="B Nazanin" w:hint="cs"/>
          <w:rtl/>
          <w:lang w:bidi="ar-SA"/>
        </w:rPr>
        <w:t xml:space="preserve"> برای مدرسین و دانشجویان</w:t>
      </w:r>
      <w:r w:rsidR="00B51384">
        <w:rPr>
          <w:rFonts w:ascii="IranNastaliq" w:hAnsi="IranNastaliq" w:cs="B Nazanin"/>
          <w:rtl/>
          <w:lang w:bidi="ar-SA"/>
        </w:rPr>
        <w:t>)</w:t>
      </w:r>
      <w:r w:rsidR="00C21148" w:rsidRPr="00C21148">
        <w:rPr>
          <w:rFonts w:ascii="IranNastaliq" w:hAnsi="IranNastaliq" w:cs="B Nazanin"/>
          <w:rtl/>
          <w:lang w:bidi="ar-SA"/>
        </w:rPr>
        <w:t xml:space="preserve">، </w:t>
      </w:r>
      <w:r>
        <w:rPr>
          <w:rFonts w:ascii="IranNastaliq" w:hAnsi="IranNastaliq" w:cs="B Nazanin" w:hint="cs"/>
          <w:rtl/>
          <w:lang w:bidi="ar-SA"/>
        </w:rPr>
        <w:t xml:space="preserve">ضروری بوده و </w:t>
      </w:r>
      <w:r w:rsidR="00C21148" w:rsidRPr="00C21148">
        <w:rPr>
          <w:rFonts w:ascii="IranNastaliq" w:hAnsi="IranNastaliq" w:cs="B Nazanin"/>
          <w:rtl/>
          <w:lang w:bidi="ar-SA"/>
        </w:rPr>
        <w:t>به عنوان يكي از ابزارهاي اصلي فع</w:t>
      </w:r>
      <w:r>
        <w:rPr>
          <w:rFonts w:ascii="IranNastaliq" w:hAnsi="IranNastaliq" w:cs="B Nazanin"/>
          <w:rtl/>
          <w:lang w:bidi="ar-SA"/>
        </w:rPr>
        <w:t>اليت آموزشی مدرسين مطرح مي باشد</w:t>
      </w:r>
      <w:r>
        <w:rPr>
          <w:rFonts w:ascii="IranNastaliq" w:hAnsi="IranNastaliq" w:cs="B Nazanin" w:hint="cs"/>
          <w:rtl/>
          <w:lang w:bidi="ar-SA"/>
        </w:rPr>
        <w:t xml:space="preserve">. لذا خواهشمند است مدرسین محترم </w:t>
      </w:r>
      <w:r w:rsidR="00CE6A8E">
        <w:rPr>
          <w:rFonts w:ascii="IranNastaliq" w:hAnsi="IranNastaliq" w:cs="B Nazanin" w:hint="cs"/>
          <w:rtl/>
          <w:lang w:bidi="ar-SA"/>
        </w:rPr>
        <w:t xml:space="preserve">مسئول درس </w:t>
      </w:r>
      <w:r>
        <w:rPr>
          <w:rFonts w:ascii="IranNastaliq" w:hAnsi="IranNastaliq" w:cs="B Nazanin" w:hint="cs"/>
          <w:rtl/>
          <w:lang w:bidi="ar-SA"/>
        </w:rPr>
        <w:t xml:space="preserve">در تکمیل طرح </w:t>
      </w:r>
      <w:r w:rsidR="00CE6A8E">
        <w:rPr>
          <w:rFonts w:ascii="IranNastaliq" w:hAnsi="IranNastaliq" w:cs="B Nazanin" w:hint="cs"/>
          <w:rtl/>
          <w:lang w:bidi="ar-SA"/>
        </w:rPr>
        <w:t>دوره</w:t>
      </w:r>
      <w:r>
        <w:rPr>
          <w:rFonts w:ascii="IranNastaliq" w:hAnsi="IranNastaliq" w:cs="B Nazanin" w:hint="cs"/>
          <w:rtl/>
          <w:lang w:bidi="ar-SA"/>
        </w:rPr>
        <w:t xml:space="preserve"> نهایت دقت را مبذول فرمایند. </w:t>
      </w:r>
      <w:r w:rsidR="00C21148" w:rsidRPr="00C21148">
        <w:rPr>
          <w:rFonts w:ascii="IranNastaliq" w:hAnsi="IranNastaliq" w:cs="B Nazanin"/>
          <w:rtl/>
          <w:lang w:bidi="ar-SA"/>
        </w:rPr>
        <w:t xml:space="preserve"> </w:t>
      </w:r>
    </w:p>
    <w:p w14:paraId="1133266C" w14:textId="77777777" w:rsidR="00A02475" w:rsidRDefault="00A02475">
      <w:pPr>
        <w:rPr>
          <w:rtl/>
        </w:rPr>
      </w:pPr>
    </w:p>
    <w:p w14:paraId="7255BFB1" w14:textId="77777777" w:rsidR="00C941AB" w:rsidRPr="005D0498" w:rsidRDefault="00C941AB" w:rsidP="00F12076">
      <w:pPr>
        <w:spacing w:after="0" w:line="240" w:lineRule="auto"/>
        <w:ind w:left="720"/>
        <w:rPr>
          <w:rFonts w:cs="B Nazanin"/>
          <w:sz w:val="28"/>
          <w:szCs w:val="28"/>
          <w:rtl/>
        </w:rPr>
      </w:pPr>
      <w:r w:rsidRPr="00CD2B2A">
        <w:rPr>
          <w:rFonts w:cs="B Titr" w:hint="cs"/>
          <w:b/>
          <w:bCs/>
          <w:sz w:val="32"/>
          <w:szCs w:val="32"/>
          <w:rtl/>
        </w:rPr>
        <w:t>مشخصات درس</w:t>
      </w:r>
      <w:r>
        <w:rPr>
          <w:rFonts w:cs="B Titr" w:hint="cs"/>
          <w:b/>
          <w:bCs/>
          <w:sz w:val="32"/>
          <w:szCs w:val="32"/>
          <w:rtl/>
        </w:rPr>
        <w:t xml:space="preserve"> و مدرس</w:t>
      </w:r>
      <w:r w:rsidRPr="00C80E2C">
        <w:rPr>
          <w:rFonts w:cs="B Nazanin" w:hint="cs"/>
          <w:b/>
          <w:bCs/>
          <w:sz w:val="20"/>
          <w:szCs w:val="20"/>
          <w:rtl/>
        </w:rPr>
        <w:t>(تکمیل همه ی موارد این بند ضروری می باشد)</w:t>
      </w:r>
    </w:p>
    <w:p w14:paraId="5EA7EDEC" w14:textId="012A75CF" w:rsidR="00B51384" w:rsidRPr="00B51384" w:rsidRDefault="00B51384" w:rsidP="00F6089E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7E1BD7">
        <w:rPr>
          <w:rFonts w:cs="B Nazanin" w:hint="cs"/>
          <w:b/>
          <w:bCs/>
          <w:rtl/>
        </w:rPr>
        <w:t>عنوان درس :</w:t>
      </w:r>
      <w:r w:rsidR="00952293">
        <w:rPr>
          <w:rFonts w:cs="B Nazanin" w:hint="cs"/>
          <w:rtl/>
        </w:rPr>
        <w:t xml:space="preserve"> </w:t>
      </w:r>
    </w:p>
    <w:p w14:paraId="6B5F640D" w14:textId="54F6498F" w:rsidR="00A712C9" w:rsidRDefault="00A712C9" w:rsidP="00F6089E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نام خانوادگی مسئول درس:</w:t>
      </w:r>
      <w:r w:rsidR="00952293">
        <w:rPr>
          <w:rFonts w:cs="B Nazanin" w:hint="cs"/>
          <w:b/>
          <w:bCs/>
          <w:rtl/>
        </w:rPr>
        <w:t xml:space="preserve"> </w:t>
      </w:r>
    </w:p>
    <w:p w14:paraId="458E4773" w14:textId="1D38595E" w:rsidR="00C941AB" w:rsidRPr="00B51384" w:rsidRDefault="00C941AB" w:rsidP="00B51384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نام و نام خانوادگی مدیر گروه:</w:t>
      </w:r>
      <w:r w:rsidR="00952293">
        <w:rPr>
          <w:rFonts w:cs="B Nazanin" w:hint="cs"/>
          <w:b/>
          <w:bCs/>
          <w:rtl/>
        </w:rPr>
        <w:t>-</w:t>
      </w:r>
      <w:r w:rsidRPr="00B51384">
        <w:rPr>
          <w:rFonts w:cs="B Nazanin" w:hint="cs"/>
          <w:b/>
          <w:bCs/>
          <w:rtl/>
        </w:rPr>
        <w:tab/>
      </w:r>
    </w:p>
    <w:p w14:paraId="7E57E303" w14:textId="0770D81B" w:rsidR="00C941AB" w:rsidRPr="0000477B" w:rsidRDefault="00C941AB" w:rsidP="00F6089E">
      <w:pPr>
        <w:numPr>
          <w:ilvl w:val="0"/>
          <w:numId w:val="1"/>
        </w:numPr>
        <w:spacing w:after="0" w:line="240" w:lineRule="auto"/>
        <w:jc w:val="lowKashida"/>
        <w:rPr>
          <w:rFonts w:cs="B Nazanin"/>
        </w:rPr>
      </w:pPr>
      <w:r>
        <w:rPr>
          <w:rFonts w:cs="B Nazanin" w:hint="cs"/>
          <w:b/>
          <w:bCs/>
          <w:rtl/>
        </w:rPr>
        <w:t xml:space="preserve">نوع و </w:t>
      </w:r>
      <w:r w:rsidRPr="00C80E2C">
        <w:rPr>
          <w:rFonts w:cs="B Nazanin" w:hint="cs"/>
          <w:b/>
          <w:bCs/>
          <w:rtl/>
        </w:rPr>
        <w:t>میزان واحد به تفکیک: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   </w:t>
      </w:r>
      <w:r w:rsidR="00205745">
        <w:rPr>
          <w:rFonts w:cs="B Nazanin"/>
          <w:b/>
          <w:bCs/>
        </w:rPr>
        <w:sym w:font="Wingdings 2" w:char="F035"/>
      </w:r>
      <w:r>
        <w:rPr>
          <w:rFonts w:cs="B Nazanin" w:hint="cs"/>
          <w:rtl/>
        </w:rPr>
        <w:t xml:space="preserve">نظري    ،        </w:t>
      </w:r>
      <w:r w:rsidR="00205745" w:rsidRPr="00205745">
        <w:rPr>
          <w:rFonts w:cs="B Nazanin"/>
          <w:b/>
          <w:bCs/>
        </w:rPr>
        <w:sym w:font="Wingdings 2" w:char="F035"/>
      </w:r>
      <w:r>
        <w:rPr>
          <w:rFonts w:cs="B Nazanin" w:hint="cs"/>
          <w:rtl/>
        </w:rPr>
        <w:t>عملي</w:t>
      </w:r>
      <w:r w:rsidRPr="00190178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   ................ واحد</w:t>
      </w:r>
    </w:p>
    <w:p w14:paraId="0CACDAEF" w14:textId="0C94016E" w:rsidR="00C941AB" w:rsidRPr="00C80E2C" w:rsidRDefault="00C941AB" w:rsidP="00205745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 w:rsidRPr="00C80E2C">
        <w:rPr>
          <w:rFonts w:cs="B Nazanin" w:hint="cs"/>
          <w:b/>
          <w:bCs/>
          <w:rtl/>
        </w:rPr>
        <w:t>رشته و مقطع تحصیلی دانشجو:</w:t>
      </w:r>
      <w:r w:rsidR="00952293">
        <w:rPr>
          <w:rFonts w:cs="B Nazanin" w:hint="cs"/>
          <w:rtl/>
        </w:rPr>
        <w:t xml:space="preserve"> کارشناسی پرستاری</w:t>
      </w:r>
    </w:p>
    <w:p w14:paraId="5E57CB94" w14:textId="0F1F4AFE" w:rsidR="00C941AB" w:rsidRPr="00C80E2C" w:rsidRDefault="00C941AB" w:rsidP="00F6089E">
      <w:pPr>
        <w:numPr>
          <w:ilvl w:val="0"/>
          <w:numId w:val="1"/>
        </w:numPr>
        <w:spacing w:after="0" w:line="240" w:lineRule="auto"/>
        <w:jc w:val="lowKashida"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زمان</w:t>
      </w:r>
      <w:r w:rsidRPr="00C80E2C">
        <w:rPr>
          <w:rFonts w:cs="B Nazanin" w:hint="cs"/>
          <w:b/>
          <w:bCs/>
          <w:rtl/>
        </w:rPr>
        <w:t xml:space="preserve"> درس:</w:t>
      </w:r>
      <w:r>
        <w:rPr>
          <w:rFonts w:cs="B Nazanin" w:hint="cs"/>
          <w:b/>
          <w:bCs/>
          <w:rtl/>
        </w:rPr>
        <w:t xml:space="preserve">  </w:t>
      </w:r>
      <w:r>
        <w:rPr>
          <w:rFonts w:cs="B Nazanin" w:hint="cs"/>
          <w:rtl/>
        </w:rPr>
        <w:t>نیمسا</w:t>
      </w:r>
    </w:p>
    <w:p w14:paraId="6929D4EA" w14:textId="3E8CBB2E" w:rsidR="00F12076" w:rsidRDefault="00C941AB" w:rsidP="00F6089E">
      <w:pPr>
        <w:pStyle w:val="ListParagraph"/>
        <w:numPr>
          <w:ilvl w:val="0"/>
          <w:numId w:val="1"/>
        </w:numPr>
      </w:pPr>
      <w:r w:rsidRPr="00C21148">
        <w:rPr>
          <w:rFonts w:cs="B Nazanin" w:hint="cs"/>
          <w:b/>
          <w:bCs/>
          <w:rtl/>
        </w:rPr>
        <w:t>مکان آموزش</w:t>
      </w:r>
      <w:r w:rsidRPr="00C21148">
        <w:rPr>
          <w:rFonts w:cs="B Nazanin" w:hint="cs"/>
          <w:rtl/>
        </w:rPr>
        <w:t xml:space="preserve"> :  </w:t>
      </w:r>
    </w:p>
    <w:p w14:paraId="04DA0148" w14:textId="37F5A36F" w:rsidR="00B51384" w:rsidRDefault="00B51384" w:rsidP="00F6089E">
      <w:pPr>
        <w:pStyle w:val="ListParagraph"/>
        <w:numPr>
          <w:ilvl w:val="0"/>
          <w:numId w:val="1"/>
        </w:numPr>
      </w:pPr>
      <w:r>
        <w:rPr>
          <w:rFonts w:cs="B Nazanin" w:hint="cs"/>
          <w:b/>
          <w:bCs/>
          <w:rtl/>
        </w:rPr>
        <w:t>تعداد دانشجویان</w:t>
      </w:r>
      <w:r w:rsidRPr="00B51384">
        <w:rPr>
          <w:rFonts w:hint="cs"/>
          <w:rtl/>
        </w:rPr>
        <w:t>:</w:t>
      </w:r>
      <w:r w:rsidR="00952293">
        <w:rPr>
          <w:rFonts w:hint="cs"/>
          <w:rtl/>
        </w:rPr>
        <w:t xml:space="preserve"> </w:t>
      </w:r>
    </w:p>
    <w:p w14:paraId="482BAB05" w14:textId="52C2D689" w:rsidR="00952293" w:rsidRDefault="00952293" w:rsidP="00952293">
      <w:pPr>
        <w:rPr>
          <w:rtl/>
        </w:rPr>
      </w:pPr>
    </w:p>
    <w:p w14:paraId="17AD356A" w14:textId="77777777" w:rsidR="00952293" w:rsidRDefault="00952293" w:rsidP="00952293">
      <w:pPr>
        <w:rPr>
          <w:rtl/>
        </w:rPr>
      </w:pPr>
    </w:p>
    <w:tbl>
      <w:tblPr>
        <w:tblStyle w:val="TableGrid"/>
        <w:bidiVisual/>
        <w:tblW w:w="4928" w:type="pct"/>
        <w:tblLook w:val="04A0" w:firstRow="1" w:lastRow="0" w:firstColumn="1" w:lastColumn="0" w:noHBand="0" w:noVBand="1"/>
      </w:tblPr>
      <w:tblGrid>
        <w:gridCol w:w="824"/>
        <w:gridCol w:w="955"/>
        <w:gridCol w:w="1131"/>
        <w:gridCol w:w="1273"/>
        <w:gridCol w:w="2170"/>
        <w:gridCol w:w="1306"/>
        <w:gridCol w:w="1450"/>
      </w:tblGrid>
      <w:tr w:rsidR="0053513B" w:rsidRPr="00D54C9A" w14:paraId="239893E7" w14:textId="77777777" w:rsidTr="00FC0218">
        <w:trPr>
          <w:cantSplit/>
          <w:trHeight w:val="557"/>
        </w:trPr>
        <w:tc>
          <w:tcPr>
            <w:tcW w:w="452" w:type="pct"/>
          </w:tcPr>
          <w:p w14:paraId="3A6FECB1" w14:textId="77777777" w:rsidR="0053513B" w:rsidRPr="00D54C9A" w:rsidRDefault="0053513B" w:rsidP="0053513B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lastRenderedPageBreak/>
              <w:t>جلسه</w:t>
            </w:r>
          </w:p>
        </w:tc>
        <w:tc>
          <w:tcPr>
            <w:tcW w:w="524" w:type="pct"/>
          </w:tcPr>
          <w:p w14:paraId="72D80B5A" w14:textId="77777777" w:rsidR="0053513B" w:rsidRPr="00D54C9A" w:rsidRDefault="0053513B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621" w:type="pct"/>
          </w:tcPr>
          <w:p w14:paraId="65387FB8" w14:textId="77777777" w:rsidR="0053513B" w:rsidRPr="00D54C9A" w:rsidRDefault="0053513B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مدرس</w:t>
            </w:r>
          </w:p>
        </w:tc>
        <w:tc>
          <w:tcPr>
            <w:tcW w:w="699" w:type="pct"/>
          </w:tcPr>
          <w:p w14:paraId="438891C8" w14:textId="77777777" w:rsidR="0053513B" w:rsidRPr="00D54C9A" w:rsidRDefault="0053513B" w:rsidP="0053513B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محل آموزش</w:t>
            </w: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191" w:type="pct"/>
          </w:tcPr>
          <w:p w14:paraId="694D7A9F" w14:textId="77777777" w:rsidR="0053513B" w:rsidRPr="00D54C9A" w:rsidRDefault="0053513B" w:rsidP="0053513B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سرفصل</w:t>
            </w: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(</w:t>
            </w: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عنوان)</w:t>
            </w:r>
          </w:p>
        </w:tc>
        <w:tc>
          <w:tcPr>
            <w:tcW w:w="717" w:type="pct"/>
          </w:tcPr>
          <w:p w14:paraId="5C662537" w14:textId="77777777" w:rsidR="0053513B" w:rsidRPr="00D54C9A" w:rsidRDefault="0053513B" w:rsidP="00F12076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D54C9A">
              <w:rPr>
                <w:rFonts w:cs="B Nazanin" w:hint="cs"/>
                <w:b/>
                <w:bCs/>
                <w:sz w:val="20"/>
                <w:szCs w:val="20"/>
                <w:rtl/>
              </w:rPr>
              <w:t>روش تدریس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1"/>
            </w:r>
          </w:p>
        </w:tc>
        <w:tc>
          <w:tcPr>
            <w:tcW w:w="796" w:type="pct"/>
          </w:tcPr>
          <w:p w14:paraId="55AE87B2" w14:textId="77777777" w:rsidR="0053513B" w:rsidRPr="00D54C9A" w:rsidRDefault="0053513B" w:rsidP="007C4AC6">
            <w:pPr>
              <w:rPr>
                <w:rFonts w:cs="B Nazanin"/>
                <w:b/>
                <w:bCs/>
                <w:sz w:val="20"/>
                <w:szCs w:val="20"/>
                <w:vertAlign w:val="superscript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</w:rPr>
              <w:t>روش ارزشیابی</w:t>
            </w:r>
            <w:r>
              <w:rPr>
                <w:rStyle w:val="FootnoteReference"/>
                <w:rFonts w:cs="B Nazanin"/>
                <w:b/>
                <w:bCs/>
                <w:sz w:val="20"/>
                <w:szCs w:val="20"/>
                <w:rtl/>
              </w:rPr>
              <w:footnoteReference w:id="2"/>
            </w:r>
          </w:p>
        </w:tc>
      </w:tr>
      <w:tr w:rsidR="00FC0218" w14:paraId="28C5ABDE" w14:textId="77777777" w:rsidTr="00FC0218">
        <w:tc>
          <w:tcPr>
            <w:tcW w:w="452" w:type="pct"/>
          </w:tcPr>
          <w:p w14:paraId="2F6ECF66" w14:textId="20DCDEAE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491744A9" w14:textId="6E32B29D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1CB1E19C" w14:textId="103C23B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6F28EBD2" w14:textId="0D6C566C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0FEBC271" w14:textId="556B38BC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628F12EF" w14:textId="4D7D27C3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25D64945" w14:textId="2136C701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78E8824A" w14:textId="77777777" w:rsidTr="00FC0218">
        <w:tc>
          <w:tcPr>
            <w:tcW w:w="452" w:type="pct"/>
          </w:tcPr>
          <w:p w14:paraId="425F2848" w14:textId="54577EF8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57993AAE" w14:textId="7F0AE2A0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2C6D0DF6" w14:textId="615E706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6EBD6DA8" w14:textId="3D00C3A5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7424B752" w14:textId="1D78C3EB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3F99B734" w14:textId="22D69758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07162DD2" w14:textId="29FB2567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638AC484" w14:textId="77777777" w:rsidTr="00FC0218">
        <w:tc>
          <w:tcPr>
            <w:tcW w:w="452" w:type="pct"/>
          </w:tcPr>
          <w:p w14:paraId="0ADB4925" w14:textId="3BAECE0E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1991D873" w14:textId="633A510B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0B297C9C" w14:textId="4DCA415C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519E356D" w14:textId="6A154A24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3D747EC0" w14:textId="097F0CA8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392F51A9" w14:textId="5AA510B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675C85ED" w14:textId="5FA511B4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325CA2EB" w14:textId="77777777" w:rsidTr="00FC0218">
        <w:tc>
          <w:tcPr>
            <w:tcW w:w="452" w:type="pct"/>
          </w:tcPr>
          <w:p w14:paraId="5DA1D99D" w14:textId="3C23C062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252637D3" w14:textId="29B0E163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463860AF" w14:textId="0B7F3214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7BE1FAE7" w14:textId="515A2D0D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27636E40" w14:textId="46840254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2C894A51" w14:textId="7E9C1FFC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29F4E0B1" w14:textId="4F43FF0B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677BE60F" w14:textId="77777777" w:rsidTr="00FC0218">
        <w:tc>
          <w:tcPr>
            <w:tcW w:w="452" w:type="pct"/>
          </w:tcPr>
          <w:p w14:paraId="26E2E930" w14:textId="42984C83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6A18ABC7" w14:textId="15A07CD0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4F82ED39" w14:textId="2B8E8567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6CD38E2D" w14:textId="343D37B2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0B0258D3" w14:textId="782B67E2" w:rsidR="00FC0218" w:rsidRPr="00952293" w:rsidRDefault="00FC0218" w:rsidP="00FC0218">
            <w:pPr>
              <w:rPr>
                <w:rFonts w:cs="B Nazanin"/>
                <w:sz w:val="16"/>
                <w:szCs w:val="16"/>
              </w:rPr>
            </w:pPr>
          </w:p>
        </w:tc>
        <w:tc>
          <w:tcPr>
            <w:tcW w:w="717" w:type="pct"/>
          </w:tcPr>
          <w:p w14:paraId="74164F85" w14:textId="4179C94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16F59C5A" w14:textId="01C36EAE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73E7D968" w14:textId="77777777" w:rsidTr="00FC0218">
        <w:tc>
          <w:tcPr>
            <w:tcW w:w="452" w:type="pct"/>
          </w:tcPr>
          <w:p w14:paraId="1735C497" w14:textId="67BC206B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04C380FE" w14:textId="7D8D25E0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5B384339" w14:textId="4A3565BF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1877CF54" w14:textId="52D82CA4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47599964" w14:textId="6712AF33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535E5CEE" w14:textId="79F5D5A9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661FFADD" w14:textId="48E0FA79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6AAC81C3" w14:textId="77777777" w:rsidTr="00FC0218">
        <w:tc>
          <w:tcPr>
            <w:tcW w:w="452" w:type="pct"/>
          </w:tcPr>
          <w:p w14:paraId="208C64EB" w14:textId="3734991D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450841D8" w14:textId="6659BEF3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68D2D754" w14:textId="4A4F7C20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7B9BA5E0" w14:textId="406052A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1D3785F4" w14:textId="597032F9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761A939D" w14:textId="492988C1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749DF427" w14:textId="2AF30C3F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  <w:tr w:rsidR="00FC0218" w14:paraId="081198D6" w14:textId="77777777" w:rsidTr="00FC0218">
        <w:tc>
          <w:tcPr>
            <w:tcW w:w="452" w:type="pct"/>
          </w:tcPr>
          <w:p w14:paraId="76FB10F2" w14:textId="77E2CB1E" w:rsidR="00FC0218" w:rsidRPr="00C21148" w:rsidRDefault="00FC0218" w:rsidP="00FC0218">
            <w:pPr>
              <w:rPr>
                <w:rFonts w:cs="B Nazanin"/>
                <w:rtl/>
              </w:rPr>
            </w:pPr>
          </w:p>
        </w:tc>
        <w:tc>
          <w:tcPr>
            <w:tcW w:w="524" w:type="pct"/>
          </w:tcPr>
          <w:p w14:paraId="18C5FE77" w14:textId="1C3028AC" w:rsidR="00FC0218" w:rsidRPr="00186E42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21" w:type="pct"/>
          </w:tcPr>
          <w:p w14:paraId="7EBFDA18" w14:textId="3A81AF55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699" w:type="pct"/>
          </w:tcPr>
          <w:p w14:paraId="211EB3C5" w14:textId="016C8046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1191" w:type="pct"/>
          </w:tcPr>
          <w:p w14:paraId="31E35985" w14:textId="13500F6D" w:rsidR="00FC0218" w:rsidRPr="00952293" w:rsidRDefault="00FC0218" w:rsidP="00FC0218">
            <w:pPr>
              <w:jc w:val="center"/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17" w:type="pct"/>
          </w:tcPr>
          <w:p w14:paraId="79EE0BB2" w14:textId="2E9132A1" w:rsidR="00FC0218" w:rsidRPr="00952293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  <w:tc>
          <w:tcPr>
            <w:tcW w:w="796" w:type="pct"/>
          </w:tcPr>
          <w:p w14:paraId="3C439756" w14:textId="1BFF5CA0" w:rsidR="00FC0218" w:rsidRPr="00186E42" w:rsidRDefault="00FC0218" w:rsidP="00FC0218">
            <w:pPr>
              <w:rPr>
                <w:rFonts w:cs="B Nazanin"/>
                <w:sz w:val="16"/>
                <w:szCs w:val="16"/>
                <w:rtl/>
              </w:rPr>
            </w:pPr>
          </w:p>
        </w:tc>
      </w:tr>
    </w:tbl>
    <w:p w14:paraId="05141F09" w14:textId="196386AD" w:rsidR="00F12076" w:rsidRDefault="00F12076" w:rsidP="00F12076">
      <w:pPr>
        <w:rPr>
          <w:rtl/>
        </w:rPr>
      </w:pPr>
    </w:p>
    <w:p w14:paraId="67885938" w14:textId="77777777" w:rsidR="00E61C3E" w:rsidRDefault="00E61C3E" w:rsidP="00F12076"/>
    <w:p w14:paraId="6FF76001" w14:textId="77777777" w:rsidR="000907CC" w:rsidRPr="00B51384" w:rsidRDefault="00A703AF" w:rsidP="00A703AF">
      <w:pPr>
        <w:rPr>
          <w:rFonts w:cs="B Titr"/>
          <w:sz w:val="28"/>
          <w:szCs w:val="28"/>
          <w:rtl/>
        </w:rPr>
      </w:pPr>
      <w:r w:rsidRPr="00B51384">
        <w:rPr>
          <w:rFonts w:cs="B Titr" w:hint="cs"/>
          <w:sz w:val="28"/>
          <w:szCs w:val="28"/>
          <w:rtl/>
        </w:rPr>
        <w:t>شیوه نمره ده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28"/>
        <w:gridCol w:w="2034"/>
        <w:gridCol w:w="3355"/>
        <w:gridCol w:w="2004"/>
      </w:tblGrid>
      <w:tr w:rsidR="005348A0" w:rsidRPr="007C4AC6" w14:paraId="45D53A44" w14:textId="77777777" w:rsidTr="005348A0">
        <w:tc>
          <w:tcPr>
            <w:tcW w:w="1628" w:type="dxa"/>
          </w:tcPr>
          <w:p w14:paraId="7AA3887E" w14:textId="77777777" w:rsidR="005348A0" w:rsidRPr="00B51384" w:rsidRDefault="005348A0" w:rsidP="00850E41">
            <w:pPr>
              <w:pStyle w:val="Heading9"/>
              <w:jc w:val="left"/>
              <w:outlineLvl w:val="8"/>
              <w:rPr>
                <w:rFonts w:cs="B Nazanin"/>
                <w:b w:val="0"/>
                <w:bCs w:val="0"/>
                <w:sz w:val="22"/>
                <w:szCs w:val="22"/>
                <w:rtl/>
              </w:rPr>
            </w:pPr>
            <w:r w:rsidRPr="00B51384">
              <w:rPr>
                <w:rFonts w:cs="B Nazanin" w:hint="cs"/>
                <w:b w:val="0"/>
                <w:bCs w:val="0"/>
                <w:sz w:val="22"/>
                <w:szCs w:val="22"/>
                <w:rtl/>
              </w:rPr>
              <w:t>نوع ارزشیابی</w:t>
            </w:r>
          </w:p>
        </w:tc>
        <w:tc>
          <w:tcPr>
            <w:tcW w:w="2034" w:type="dxa"/>
          </w:tcPr>
          <w:p w14:paraId="6EB8452E" w14:textId="77777777" w:rsidR="005348A0" w:rsidRPr="00B51384" w:rsidRDefault="005348A0" w:rsidP="00850E41">
            <w:pPr>
              <w:jc w:val="center"/>
              <w:rPr>
                <w:rFonts w:cs="B Nazanin"/>
                <w:rtl/>
              </w:rPr>
            </w:pPr>
            <w:r w:rsidRPr="00B51384">
              <w:rPr>
                <w:rFonts w:cs="B Nazanin" w:hint="cs"/>
                <w:rtl/>
              </w:rPr>
              <w:t>تاریخ</w:t>
            </w:r>
          </w:p>
        </w:tc>
        <w:tc>
          <w:tcPr>
            <w:tcW w:w="3355" w:type="dxa"/>
          </w:tcPr>
          <w:p w14:paraId="2E42D5D8" w14:textId="77777777" w:rsidR="005348A0" w:rsidRPr="00B51384" w:rsidRDefault="005348A0" w:rsidP="00850E41">
            <w:pPr>
              <w:jc w:val="center"/>
              <w:rPr>
                <w:rFonts w:cs="B Nazanin"/>
                <w:vertAlign w:val="superscript"/>
                <w:rtl/>
              </w:rPr>
            </w:pPr>
            <w:r w:rsidRPr="00B51384">
              <w:rPr>
                <w:rFonts w:cs="B Nazanin" w:hint="cs"/>
                <w:rtl/>
              </w:rPr>
              <w:t>ابزار ارزشیابی</w:t>
            </w:r>
            <w:r w:rsidRPr="00B51384">
              <w:rPr>
                <w:rStyle w:val="FootnoteReference"/>
                <w:rFonts w:cs="B Nazanin"/>
                <w:rtl/>
              </w:rPr>
              <w:footnoteReference w:id="3"/>
            </w:r>
          </w:p>
        </w:tc>
        <w:tc>
          <w:tcPr>
            <w:tcW w:w="2004" w:type="dxa"/>
          </w:tcPr>
          <w:p w14:paraId="55129B1B" w14:textId="77777777" w:rsidR="005348A0" w:rsidRPr="00B51384" w:rsidRDefault="005348A0" w:rsidP="00850E41">
            <w:pPr>
              <w:rPr>
                <w:rFonts w:cs="B Titr"/>
                <w:rtl/>
              </w:rPr>
            </w:pPr>
            <w:r w:rsidRPr="00B51384">
              <w:rPr>
                <w:rFonts w:cs="B Nazanin" w:hint="cs"/>
                <w:rtl/>
              </w:rPr>
              <w:t>ميزان امتياز از کل</w:t>
            </w:r>
          </w:p>
        </w:tc>
      </w:tr>
      <w:tr w:rsidR="005348A0" w:rsidRPr="007C4AC6" w14:paraId="3B3134AB" w14:textId="77777777" w:rsidTr="005348A0">
        <w:trPr>
          <w:trHeight w:val="227"/>
        </w:trPr>
        <w:tc>
          <w:tcPr>
            <w:tcW w:w="1628" w:type="dxa"/>
          </w:tcPr>
          <w:p w14:paraId="20292C48" w14:textId="77777777" w:rsidR="005348A0" w:rsidRPr="005348A0" w:rsidRDefault="005348A0" w:rsidP="00850E41">
            <w:pPr>
              <w:pStyle w:val="Heading9"/>
              <w:jc w:val="left"/>
              <w:outlineLvl w:val="8"/>
              <w:rPr>
                <w:rFonts w:cs="B Nazanin"/>
                <w:szCs w:val="20"/>
                <w:rtl/>
              </w:rPr>
            </w:pPr>
            <w:r w:rsidRPr="005348A0">
              <w:rPr>
                <w:rFonts w:cs="B Nazanin" w:hint="cs"/>
                <w:szCs w:val="20"/>
                <w:rtl/>
              </w:rPr>
              <w:t>تجزیه و تحلیل فیلم</w:t>
            </w:r>
          </w:p>
        </w:tc>
        <w:tc>
          <w:tcPr>
            <w:tcW w:w="2034" w:type="dxa"/>
          </w:tcPr>
          <w:p w14:paraId="66947702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355" w:type="dxa"/>
          </w:tcPr>
          <w:p w14:paraId="68A6720C" w14:textId="0E75A5C9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004" w:type="dxa"/>
          </w:tcPr>
          <w:p w14:paraId="54722CE5" w14:textId="52973914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5348A0" w14:paraId="4AAA8862" w14:textId="77777777" w:rsidTr="005348A0">
        <w:tc>
          <w:tcPr>
            <w:tcW w:w="1628" w:type="dxa"/>
          </w:tcPr>
          <w:p w14:paraId="69BE580A" w14:textId="77777777" w:rsidR="005348A0" w:rsidRPr="005348A0" w:rsidRDefault="005348A0" w:rsidP="00850E41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5348A0">
              <w:rPr>
                <w:rFonts w:cs="B Nazanin" w:hint="cs"/>
                <w:b/>
                <w:bCs/>
                <w:sz w:val="20"/>
                <w:szCs w:val="20"/>
                <w:rtl/>
              </w:rPr>
              <w:t>امتحان پايان ترم</w:t>
            </w:r>
          </w:p>
        </w:tc>
        <w:tc>
          <w:tcPr>
            <w:tcW w:w="2034" w:type="dxa"/>
          </w:tcPr>
          <w:p w14:paraId="46446241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355" w:type="dxa"/>
          </w:tcPr>
          <w:p w14:paraId="487A43A9" w14:textId="261AC486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</w:rPr>
            </w:pPr>
          </w:p>
        </w:tc>
        <w:tc>
          <w:tcPr>
            <w:tcW w:w="2004" w:type="dxa"/>
          </w:tcPr>
          <w:p w14:paraId="15828164" w14:textId="5265CA9D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5348A0" w14:paraId="0F1A2C3D" w14:textId="77777777" w:rsidTr="005348A0">
        <w:trPr>
          <w:trHeight w:val="247"/>
        </w:trPr>
        <w:tc>
          <w:tcPr>
            <w:tcW w:w="1628" w:type="dxa"/>
          </w:tcPr>
          <w:p w14:paraId="0B3EF424" w14:textId="77777777" w:rsidR="005348A0" w:rsidRPr="005348A0" w:rsidRDefault="005348A0" w:rsidP="00850E41">
            <w:pPr>
              <w:rPr>
                <w:rFonts w:cs="B Nazanin"/>
                <w:b/>
                <w:bCs/>
                <w:sz w:val="20"/>
                <w:szCs w:val="20"/>
                <w:rtl/>
              </w:rPr>
            </w:pPr>
            <w:r w:rsidRPr="005348A0">
              <w:rPr>
                <w:rFonts w:cs="B Nazanin" w:hint="cs"/>
                <w:b/>
                <w:bCs/>
                <w:sz w:val="20"/>
                <w:szCs w:val="20"/>
                <w:rtl/>
              </w:rPr>
              <w:t>سایر موارد</w:t>
            </w:r>
          </w:p>
        </w:tc>
        <w:tc>
          <w:tcPr>
            <w:tcW w:w="2034" w:type="dxa"/>
          </w:tcPr>
          <w:p w14:paraId="0928C912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355" w:type="dxa"/>
          </w:tcPr>
          <w:p w14:paraId="7CB66FA8" w14:textId="41E40858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004" w:type="dxa"/>
          </w:tcPr>
          <w:p w14:paraId="7DE6821A" w14:textId="6BF21A33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5348A0" w14:paraId="16E6BD1F" w14:textId="77777777" w:rsidTr="005348A0">
        <w:tc>
          <w:tcPr>
            <w:tcW w:w="1628" w:type="dxa"/>
          </w:tcPr>
          <w:p w14:paraId="7A1FDF52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  <w:r w:rsidRPr="005348A0">
              <w:rPr>
                <w:rFonts w:cs="B Nazanin" w:hint="cs"/>
                <w:sz w:val="20"/>
                <w:szCs w:val="20"/>
                <w:rtl/>
              </w:rPr>
              <w:t>مجموع</w:t>
            </w:r>
          </w:p>
        </w:tc>
        <w:tc>
          <w:tcPr>
            <w:tcW w:w="2034" w:type="dxa"/>
          </w:tcPr>
          <w:p w14:paraId="33C751B7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3355" w:type="dxa"/>
          </w:tcPr>
          <w:p w14:paraId="009695F4" w14:textId="77777777" w:rsidR="005348A0" w:rsidRPr="005348A0" w:rsidRDefault="005348A0" w:rsidP="00850E41">
            <w:pPr>
              <w:rPr>
                <w:rFonts w:cs="B Nazanin"/>
                <w:sz w:val="20"/>
                <w:szCs w:val="20"/>
                <w:rtl/>
              </w:rPr>
            </w:pPr>
          </w:p>
        </w:tc>
        <w:tc>
          <w:tcPr>
            <w:tcW w:w="2004" w:type="dxa"/>
          </w:tcPr>
          <w:p w14:paraId="2C035528" w14:textId="6420EE82" w:rsidR="005348A0" w:rsidRPr="005348A0" w:rsidRDefault="005348A0" w:rsidP="00850E41">
            <w:pPr>
              <w:jc w:val="center"/>
              <w:rPr>
                <w:rFonts w:cs="B Nazanin"/>
                <w:sz w:val="20"/>
                <w:szCs w:val="20"/>
                <w:rtl/>
              </w:rPr>
            </w:pPr>
          </w:p>
        </w:tc>
      </w:tr>
    </w:tbl>
    <w:p w14:paraId="704B6A19" w14:textId="2BF6899B" w:rsidR="00A02475" w:rsidRDefault="00A02475" w:rsidP="00A02475">
      <w:pPr>
        <w:rPr>
          <w:rFonts w:cs="B Titr"/>
          <w:sz w:val="32"/>
          <w:szCs w:val="32"/>
          <w:rtl/>
        </w:rPr>
      </w:pPr>
      <w:r>
        <w:rPr>
          <w:rFonts w:cs="B Titr" w:hint="cs"/>
          <w:sz w:val="32"/>
          <w:szCs w:val="32"/>
          <w:rtl/>
        </w:rPr>
        <w:t>منابع</w:t>
      </w:r>
      <w:r w:rsidR="0053513B">
        <w:rPr>
          <w:rFonts w:cs="B Titr" w:hint="cs"/>
          <w:sz w:val="32"/>
          <w:szCs w:val="32"/>
          <w:rtl/>
        </w:rPr>
        <w:t xml:space="preserve"> درسی</w:t>
      </w:r>
      <w:r>
        <w:rPr>
          <w:rFonts w:cs="B Titr" w:hint="cs"/>
          <w:sz w:val="32"/>
          <w:szCs w:val="32"/>
          <w:rtl/>
        </w:rPr>
        <w:t xml:space="preserve">: </w:t>
      </w:r>
    </w:p>
    <w:p w14:paraId="0228003F" w14:textId="77777777" w:rsidR="00664D56" w:rsidRDefault="00664D56" w:rsidP="00A02475">
      <w:pPr>
        <w:rPr>
          <w:rFonts w:cs="B Titr"/>
          <w:sz w:val="32"/>
          <w:szCs w:val="32"/>
          <w:rtl/>
        </w:rPr>
      </w:pPr>
      <w:bookmarkStart w:id="0" w:name="_GoBack"/>
      <w:bookmarkEnd w:id="0"/>
    </w:p>
    <w:p w14:paraId="04B9E4BC" w14:textId="77777777" w:rsidR="006F1B68" w:rsidRDefault="006F1B68" w:rsidP="00A02475">
      <w:pPr>
        <w:rPr>
          <w:rFonts w:cs="B Titr"/>
          <w:sz w:val="32"/>
          <w:szCs w:val="32"/>
          <w:rtl/>
        </w:rPr>
      </w:pPr>
    </w:p>
    <w:sectPr w:rsidR="006F1B68" w:rsidSect="00205745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00F976" w14:textId="77777777" w:rsidR="008D247F" w:rsidRDefault="008D247F" w:rsidP="00205745">
      <w:pPr>
        <w:spacing w:after="0" w:line="240" w:lineRule="auto"/>
      </w:pPr>
      <w:r>
        <w:separator/>
      </w:r>
    </w:p>
  </w:endnote>
  <w:endnote w:type="continuationSeparator" w:id="0">
    <w:p w14:paraId="5C801276" w14:textId="77777777" w:rsidR="008D247F" w:rsidRDefault="008D247F" w:rsidP="002057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Koodak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Homa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it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Nazanin">
    <w:altName w:val="IranNastaliq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1070644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9D74" w14:textId="77777777" w:rsidR="003A05D0" w:rsidRDefault="003A05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089E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2873FE2" w14:textId="77777777" w:rsidR="003A05D0" w:rsidRDefault="003A05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5795A9" w14:textId="77777777" w:rsidR="008D247F" w:rsidRDefault="008D247F" w:rsidP="00205745">
      <w:pPr>
        <w:spacing w:after="0" w:line="240" w:lineRule="auto"/>
      </w:pPr>
      <w:r>
        <w:separator/>
      </w:r>
    </w:p>
  </w:footnote>
  <w:footnote w:type="continuationSeparator" w:id="0">
    <w:p w14:paraId="54C60133" w14:textId="77777777" w:rsidR="008D247F" w:rsidRDefault="008D247F" w:rsidP="00205745">
      <w:pPr>
        <w:spacing w:after="0" w:line="240" w:lineRule="auto"/>
      </w:pPr>
      <w:r>
        <w:continuationSeparator/>
      </w:r>
    </w:p>
  </w:footnote>
  <w:footnote w:id="1">
    <w:p w14:paraId="7F571E74" w14:textId="77777777" w:rsidR="0053513B" w:rsidRPr="007C4AC6" w:rsidRDefault="0053513B" w:rsidP="0053513B">
      <w:pPr>
        <w:pStyle w:val="FootnoteText"/>
        <w:rPr>
          <w:rFonts w:cs="B Nazanin"/>
          <w:rtl/>
        </w:rPr>
      </w:pPr>
      <w:r>
        <w:rPr>
          <w:rFonts w:cs="B Nazanin" w:hint="cs"/>
          <w:vertAlign w:val="superscript"/>
          <w:rtl/>
        </w:rPr>
        <w:t>1</w:t>
      </w:r>
      <w:r w:rsidRPr="007C4AC6">
        <w:rPr>
          <w:rFonts w:cs="B Nazanin" w:hint="cs"/>
          <w:rtl/>
        </w:rPr>
        <w:t>روش تدریس متناسب با هدف آموزشی مانند سخنرانی، بحث گروهی، ایفای نقش،</w:t>
      </w:r>
      <w:r w:rsidRPr="007C4AC6">
        <w:rPr>
          <w:rFonts w:cs="B Nazanin"/>
        </w:rPr>
        <w:t xml:space="preserve"> PBL</w:t>
      </w:r>
      <w:r w:rsidRPr="007C4AC6">
        <w:rPr>
          <w:rFonts w:cs="B Nazanin" w:hint="cs"/>
          <w:rtl/>
        </w:rPr>
        <w:t xml:space="preserve"> و.... انتخاب شود</w:t>
      </w:r>
    </w:p>
  </w:footnote>
  <w:footnote w:id="2">
    <w:p w14:paraId="4C383B4E" w14:textId="77777777" w:rsidR="0053513B" w:rsidRPr="007C4AC6" w:rsidRDefault="0053513B">
      <w:pPr>
        <w:pStyle w:val="FootnoteText"/>
        <w:rPr>
          <w:rFonts w:cs="B Nazanin"/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cs="B Nazanin" w:hint="cs"/>
          <w:rtl/>
        </w:rPr>
        <w:t xml:space="preserve">در </w:t>
      </w:r>
      <w:r w:rsidRPr="007C4AC6">
        <w:rPr>
          <w:rFonts w:cs="B Nazanin" w:hint="cs"/>
          <w:rtl/>
        </w:rPr>
        <w:t>هر جلسه در صورت وجود ارزشیابی، نحوه انجام آن مشخص شود. مثل پرسش و پاسخ، کوئیز (</w:t>
      </w:r>
      <w:r w:rsidRPr="007C4AC6">
        <w:rPr>
          <w:rFonts w:cs="B Nazanin"/>
        </w:rPr>
        <w:t>MCQ</w:t>
      </w:r>
      <w:r w:rsidRPr="007C4AC6">
        <w:rPr>
          <w:rFonts w:cs="B Nazanin" w:hint="cs"/>
          <w:rtl/>
        </w:rPr>
        <w:t xml:space="preserve"> یا تشریحی)و....</w:t>
      </w:r>
    </w:p>
  </w:footnote>
  <w:footnote w:id="3">
    <w:p w14:paraId="2CF20838" w14:textId="77777777" w:rsidR="005348A0" w:rsidRDefault="005348A0" w:rsidP="005348A0">
      <w:pPr>
        <w:pStyle w:val="FootnoteText"/>
        <w:rPr>
          <w:rtl/>
        </w:rPr>
      </w:pPr>
      <w:r w:rsidRPr="007C4AC6">
        <w:rPr>
          <w:rStyle w:val="FootnoteReference"/>
          <w:rFonts w:cs="B Nazanin"/>
        </w:rPr>
        <w:footnoteRef/>
      </w:r>
      <w:r w:rsidRPr="007C4AC6">
        <w:rPr>
          <w:rFonts w:cs="B Nazanin"/>
          <w:rtl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ابزار ارزشيابي می</w:t>
      </w:r>
      <w:r w:rsidRPr="007C4AC6">
        <w:rPr>
          <w:rFonts w:ascii="BNazanin" w:cs="B Nazanin"/>
          <w:color w:val="000000"/>
          <w:rtl/>
        </w:rPr>
        <w:softHyphen/>
      </w:r>
      <w:r w:rsidRPr="007C4AC6">
        <w:rPr>
          <w:rFonts w:ascii="BNazanin" w:cs="B Nazanin" w:hint="cs"/>
          <w:color w:val="000000"/>
          <w:rtl/>
        </w:rPr>
        <w:t>تواند مواردی مانند ازمون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تشريحي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وتاه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اسخ، سوالات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امل</w:t>
      </w:r>
      <w:r w:rsidRPr="007C4AC6">
        <w:rPr>
          <w:rFonts w:ascii="BNazani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كردني،</w:t>
      </w:r>
      <w:r w:rsidRPr="007C4AC6">
        <w:rPr>
          <w:rFonts w:ascii="TimesNewRoman" w:hAnsi="TimesNewRoman" w:cs="B Nazanin"/>
          <w:color w:val="000000"/>
        </w:rPr>
        <w:t xml:space="preserve"> MCQs</w:t>
      </w:r>
      <w:r w:rsidRPr="007C4AC6">
        <w:rPr>
          <w:rFonts w:ascii="BNazanin" w:cs="B Nazanin" w:hint="cs"/>
          <w:color w:val="000000"/>
          <w:rtl/>
        </w:rPr>
        <w:t>،</w:t>
      </w:r>
      <w:r w:rsidRPr="007C4AC6">
        <w:rPr>
          <w:rFonts w:ascii="TimesNewRoman" w:hAnsi="TimesNewRoman" w:cs="B Nazanin"/>
          <w:color w:val="000000"/>
        </w:rPr>
        <w:t xml:space="preserve"> </w:t>
      </w:r>
      <w:r w:rsidRPr="007C4AC6">
        <w:rPr>
          <w:rFonts w:ascii="BNazanin" w:cs="B Nazanin" w:hint="cs"/>
          <w:color w:val="000000"/>
          <w:rtl/>
        </w:rPr>
        <w:t>پروژه</w:t>
      </w:r>
      <w:r w:rsidRPr="007C4AC6">
        <w:rPr>
          <w:rFonts w:cs="B Nazanin" w:hint="cs"/>
          <w:rtl/>
        </w:rPr>
        <w:t>، آسکی و... باشد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1B5035"/>
    <w:multiLevelType w:val="hybridMultilevel"/>
    <w:tmpl w:val="71564EDC"/>
    <w:lvl w:ilvl="0" w:tplc="D00E66A4">
      <w:start w:val="1"/>
      <w:numFmt w:val="decimal"/>
      <w:lvlText w:val="%1)"/>
      <w:lvlJc w:val="left"/>
      <w:pPr>
        <w:ind w:left="720" w:hanging="360"/>
      </w:pPr>
      <w:rPr>
        <w:rFonts w:cs="B Titr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055517"/>
    <w:multiLevelType w:val="hybridMultilevel"/>
    <w:tmpl w:val="604E1314"/>
    <w:lvl w:ilvl="0" w:tplc="3C9447E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495596"/>
    <w:multiLevelType w:val="hybridMultilevel"/>
    <w:tmpl w:val="5A1EBBA8"/>
    <w:lvl w:ilvl="0" w:tplc="3B7ED52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DF0D86"/>
    <w:multiLevelType w:val="hybridMultilevel"/>
    <w:tmpl w:val="7326FE4E"/>
    <w:lvl w:ilvl="0" w:tplc="8F5AEA8A">
      <w:start w:val="2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>
    <w:nsid w:val="743F692F"/>
    <w:multiLevelType w:val="hybridMultilevel"/>
    <w:tmpl w:val="D360CA58"/>
    <w:lvl w:ilvl="0" w:tplc="B930090E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3A00A8"/>
    <w:multiLevelType w:val="hybridMultilevel"/>
    <w:tmpl w:val="78CC983C"/>
    <w:lvl w:ilvl="0" w:tplc="C4DE2BA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jMwNTM1szQ1MTdU0lEKTi0uzszPAykwrAUAbABg+CwAAAA="/>
  </w:docVars>
  <w:rsids>
    <w:rsidRoot w:val="00C941AB"/>
    <w:rsid w:val="000907CC"/>
    <w:rsid w:val="000B6EFF"/>
    <w:rsid w:val="00136DD4"/>
    <w:rsid w:val="0014591A"/>
    <w:rsid w:val="00161077"/>
    <w:rsid w:val="00186E42"/>
    <w:rsid w:val="00205745"/>
    <w:rsid w:val="002A1568"/>
    <w:rsid w:val="002E42D3"/>
    <w:rsid w:val="002F2170"/>
    <w:rsid w:val="00322602"/>
    <w:rsid w:val="003A05D0"/>
    <w:rsid w:val="00486B07"/>
    <w:rsid w:val="005348A0"/>
    <w:rsid w:val="0053513B"/>
    <w:rsid w:val="00626459"/>
    <w:rsid w:val="00664D56"/>
    <w:rsid w:val="006E458C"/>
    <w:rsid w:val="006F0E79"/>
    <w:rsid w:val="006F1B68"/>
    <w:rsid w:val="0072016C"/>
    <w:rsid w:val="007C4AC6"/>
    <w:rsid w:val="007F1E51"/>
    <w:rsid w:val="008138E9"/>
    <w:rsid w:val="008536B2"/>
    <w:rsid w:val="008872A2"/>
    <w:rsid w:val="00892F2B"/>
    <w:rsid w:val="00893AC5"/>
    <w:rsid w:val="008D247F"/>
    <w:rsid w:val="00952293"/>
    <w:rsid w:val="009575C9"/>
    <w:rsid w:val="009B0D7F"/>
    <w:rsid w:val="00A02475"/>
    <w:rsid w:val="00A113C0"/>
    <w:rsid w:val="00A46DDA"/>
    <w:rsid w:val="00A703AF"/>
    <w:rsid w:val="00A712C9"/>
    <w:rsid w:val="00AA66F0"/>
    <w:rsid w:val="00AF5063"/>
    <w:rsid w:val="00B02D1E"/>
    <w:rsid w:val="00B51384"/>
    <w:rsid w:val="00B7563E"/>
    <w:rsid w:val="00BF49CB"/>
    <w:rsid w:val="00C21148"/>
    <w:rsid w:val="00C424B7"/>
    <w:rsid w:val="00C73178"/>
    <w:rsid w:val="00C77209"/>
    <w:rsid w:val="00C941AB"/>
    <w:rsid w:val="00CE6A8E"/>
    <w:rsid w:val="00D54C9A"/>
    <w:rsid w:val="00DC332D"/>
    <w:rsid w:val="00E61C3E"/>
    <w:rsid w:val="00EB5C51"/>
    <w:rsid w:val="00EC2244"/>
    <w:rsid w:val="00F00972"/>
    <w:rsid w:val="00F12076"/>
    <w:rsid w:val="00F16BFF"/>
    <w:rsid w:val="00F6089E"/>
    <w:rsid w:val="00FB00D3"/>
    <w:rsid w:val="00FC0218"/>
    <w:rsid w:val="00FE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5CB4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A11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1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4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A703AF"/>
    <w:pPr>
      <w:keepNext/>
      <w:spacing w:after="0" w:line="240" w:lineRule="auto"/>
      <w:jc w:val="right"/>
      <w:outlineLvl w:val="6"/>
    </w:pPr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paragraph" w:styleId="Heading8">
    <w:name w:val="heading 8"/>
    <w:basedOn w:val="Normal"/>
    <w:next w:val="Normal"/>
    <w:link w:val="Heading8Char"/>
    <w:qFormat/>
    <w:rsid w:val="00A703AF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paragraph" w:styleId="Heading9">
    <w:name w:val="heading 9"/>
    <w:basedOn w:val="Normal"/>
    <w:next w:val="Normal"/>
    <w:link w:val="Heading9Char"/>
    <w:qFormat/>
    <w:rsid w:val="00A703AF"/>
    <w:pPr>
      <w:keepNext/>
      <w:spacing w:after="0" w:line="240" w:lineRule="auto"/>
      <w:jc w:val="center"/>
      <w:outlineLvl w:val="8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4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94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41AB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A703AF"/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character" w:customStyle="1" w:styleId="Heading8Char">
    <w:name w:val="Heading 8 Char"/>
    <w:basedOn w:val="DefaultParagraphFont"/>
    <w:link w:val="Heading8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9Char">
    <w:name w:val="Heading 9 Char"/>
    <w:basedOn w:val="DefaultParagraphFont"/>
    <w:link w:val="Heading9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475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A02475"/>
    <w:pPr>
      <w:spacing w:after="0" w:line="240" w:lineRule="auto"/>
      <w:jc w:val="center"/>
    </w:pPr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A02475"/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7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7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7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5D0"/>
  </w:style>
  <w:style w:type="paragraph" w:styleId="Footer">
    <w:name w:val="footer"/>
    <w:basedOn w:val="Normal"/>
    <w:link w:val="Foot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5D0"/>
  </w:style>
  <w:style w:type="character" w:customStyle="1" w:styleId="Heading2Char">
    <w:name w:val="Heading 2 Char"/>
    <w:basedOn w:val="DefaultParagraphFont"/>
    <w:link w:val="Heading2"/>
    <w:uiPriority w:val="9"/>
    <w:semiHidden/>
    <w:rsid w:val="006F1B6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13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inline">
    <w:name w:val="inline"/>
    <w:basedOn w:val="DefaultParagraphFont"/>
    <w:rsid w:val="00A113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A11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1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4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A703AF"/>
    <w:pPr>
      <w:keepNext/>
      <w:spacing w:after="0" w:line="240" w:lineRule="auto"/>
      <w:jc w:val="right"/>
      <w:outlineLvl w:val="6"/>
    </w:pPr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paragraph" w:styleId="Heading8">
    <w:name w:val="heading 8"/>
    <w:basedOn w:val="Normal"/>
    <w:next w:val="Normal"/>
    <w:link w:val="Heading8Char"/>
    <w:qFormat/>
    <w:rsid w:val="00A703AF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paragraph" w:styleId="Heading9">
    <w:name w:val="heading 9"/>
    <w:basedOn w:val="Normal"/>
    <w:next w:val="Normal"/>
    <w:link w:val="Heading9Char"/>
    <w:qFormat/>
    <w:rsid w:val="00A703AF"/>
    <w:pPr>
      <w:keepNext/>
      <w:spacing w:after="0" w:line="240" w:lineRule="auto"/>
      <w:jc w:val="center"/>
      <w:outlineLvl w:val="8"/>
    </w:pPr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4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C941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41AB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rsid w:val="00A703AF"/>
    <w:rPr>
      <w:rFonts w:ascii="Times New Roman" w:eastAsia="Times New Roman" w:hAnsi="Times New Roman" w:cs="Koodak"/>
      <w:b/>
      <w:bCs/>
      <w:noProof/>
      <w:sz w:val="40"/>
      <w:szCs w:val="40"/>
      <w:lang w:bidi="ar-SA"/>
    </w:rPr>
  </w:style>
  <w:style w:type="character" w:customStyle="1" w:styleId="Heading8Char">
    <w:name w:val="Heading 8 Char"/>
    <w:basedOn w:val="DefaultParagraphFont"/>
    <w:link w:val="Heading8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9Char">
    <w:name w:val="Heading 9 Char"/>
    <w:basedOn w:val="DefaultParagraphFont"/>
    <w:link w:val="Heading9"/>
    <w:rsid w:val="00A703AF"/>
    <w:rPr>
      <w:rFonts w:ascii="Times New Roman" w:eastAsia="Times New Roman" w:hAnsi="Times New Roman" w:cs="Koodak"/>
      <w:b/>
      <w:bCs/>
      <w:noProof/>
      <w:sz w:val="2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475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le">
    <w:name w:val="Title"/>
    <w:basedOn w:val="Normal"/>
    <w:link w:val="TitleChar"/>
    <w:qFormat/>
    <w:rsid w:val="00A02475"/>
    <w:pPr>
      <w:spacing w:after="0" w:line="240" w:lineRule="auto"/>
      <w:jc w:val="center"/>
    </w:pPr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character" w:customStyle="1" w:styleId="TitleChar">
    <w:name w:val="Title Char"/>
    <w:basedOn w:val="DefaultParagraphFont"/>
    <w:link w:val="Title"/>
    <w:rsid w:val="00A02475"/>
    <w:rPr>
      <w:rFonts w:ascii="Times New Roman" w:eastAsia="Times New Roman" w:hAnsi="Times New Roman" w:cs="Homa"/>
      <w:b/>
      <w:bCs/>
      <w:noProof/>
      <w:sz w:val="20"/>
      <w:szCs w:val="28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57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574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0574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05D0"/>
  </w:style>
  <w:style w:type="paragraph" w:styleId="Footer">
    <w:name w:val="footer"/>
    <w:basedOn w:val="Normal"/>
    <w:link w:val="FooterChar"/>
    <w:uiPriority w:val="99"/>
    <w:unhideWhenUsed/>
    <w:rsid w:val="003A05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5D0"/>
  </w:style>
  <w:style w:type="character" w:customStyle="1" w:styleId="Heading2Char">
    <w:name w:val="Heading 2 Char"/>
    <w:basedOn w:val="DefaultParagraphFont"/>
    <w:link w:val="Heading2"/>
    <w:uiPriority w:val="9"/>
    <w:semiHidden/>
    <w:rsid w:val="006F1B6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13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inline">
    <w:name w:val="inline"/>
    <w:basedOn w:val="DefaultParagraphFont"/>
    <w:rsid w:val="00A11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F2606-A392-4DB2-8E41-E335C6FF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user</cp:lastModifiedBy>
  <cp:revision>18</cp:revision>
  <dcterms:created xsi:type="dcterms:W3CDTF">2019-12-28T08:22:00Z</dcterms:created>
  <dcterms:modified xsi:type="dcterms:W3CDTF">2022-12-26T06:59:00Z</dcterms:modified>
</cp:coreProperties>
</file>